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scholarship-application-letter"/>
    <w:p>
      <w:pPr>
        <w:pStyle w:val="Heading1"/>
      </w:pPr>
      <w:r>
        <w:t xml:space="preserve">SCHOLARSHIP APPLICATION LETTER</w:t>
      </w:r>
    </w:p>
    <w:p>
      <w:pPr>
        <w:pStyle w:val="FirstParagraph"/>
      </w:pPr>
      <w:r>
        <w:t xml:space="preserve">For Advanced Professional Development in Police Service</w:t>
      </w:r>
    </w:p>
    <w:bookmarkEnd w:id="20"/>
    <w:p>
      <w:pPr>
        <w:pStyle w:val="BodyText"/>
      </w:pPr>
      <w:r>
        <w:t xml:space="preserve">[Your Full Name]</w:t>
      </w:r>
    </w:p>
    <w:p>
      <w:pPr>
        <w:pStyle w:val="BodyText"/>
      </w:pPr>
      <w:r>
        <w:t xml:space="preserve">Rank &amp; Designation</w:t>
      </w:r>
    </w:p>
    <w:p>
      <w:pPr>
        <w:pStyle w:val="BodyText"/>
      </w:pPr>
      <w:r>
        <w:t xml:space="preserve">Sri Lanka Police Service</w:t>
      </w:r>
    </w:p>
    <w:p>
      <w:pPr>
        <w:pStyle w:val="BodyText"/>
      </w:pPr>
      <w:r>
        <w:t xml:space="preserve">Colombo District Police Headquarters</w:t>
      </w:r>
    </w:p>
    <w:p>
      <w:pPr>
        <w:pStyle w:val="BodyText"/>
      </w:pPr>
      <w:r>
        <w:t xml:space="preserve">Colombo, Sri Lanka</w:t>
      </w:r>
    </w:p>
    <w:p>
      <w:pPr>
        <w:pStyle w:val="BodyText"/>
      </w:pPr>
      <w:r>
        <w:t xml:space="preserve">Scholarship Committee</w:t>
      </w:r>
    </w:p>
    <w:p>
      <w:pPr>
        <w:pStyle w:val="BodyText"/>
      </w:pPr>
      <w:r>
        <w:t xml:space="preserve">National Police Service Commission</w:t>
      </w:r>
    </w:p>
    <w:p>
      <w:pPr>
        <w:pStyle w:val="BodyText"/>
      </w:pPr>
      <w:r>
        <w:t xml:space="preserve">Sri Lanka Police Headquarters</w:t>
      </w:r>
    </w:p>
    <w:p>
      <w:pPr>
        <w:pStyle w:val="BodyText"/>
      </w:pPr>
      <w:r>
        <w:t xml:space="preserve">Colombo, Sri Lanka</w:t>
      </w:r>
    </w:p>
    <w:bookmarkStart w:id="21" w:name="X8658779674375dd126df4b505bdc5546ed67e64"/>
    <w:p>
      <w:pPr>
        <w:pStyle w:val="Heading2"/>
      </w:pPr>
      <w:r>
        <w:t xml:space="preserve">Subject: Formal Scholarship Application for Professional Development as a Police Officer in Sri Lanka Colombo</w:t>
      </w:r>
    </w:p>
    <w:bookmarkEnd w:id="21"/>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respect and professional dedication as a serving Police Officer within the Sri Lanka Police Service, specifically assigned to Colombo District. Having served diligently for seven years in the heart of Sri Lanka's administrative capital—Colombo—I have witnessed firsthand the complex security challenges that demand advanced training, strategic thinking, and compassionate leadership. It is with deep conviction that I seek financial support through your prestigious scholarship program to pursue an Advanced Certificate in Crisis Management and Community Policing at the University of Colombo (Sri Lanka), a program uniquely aligned with our national security priorities.</w:t>
      </w:r>
    </w:p>
    <w:p>
      <w:pPr>
        <w:pStyle w:val="BodyText"/>
      </w:pPr>
      <w:r>
        <w:t xml:space="preserve">As a Police Officer stationed at the Colombo Fort Police Station, I have navigated high-stakes scenarios including urban terrorism prevention, disaster response coordination during cyclones and floods, and community engagement initiatives across diverse neighborhoods from Slave Island to Borella. My daily responsibilities require me to balance strict law enforcement with empathy—addressing issues ranging from petty crime in bustling markets to complex cybercrime investigations affecting Colombo's financial hub. I have consistently received commendations for my proactive approach in mediating community conflicts, particularly during the recent civic unrest in Pettah, where I facilitated dialogue between citizens and authorities without escalation. These experiences crystallized my understanding: effective policing in Sri Lanka Colombo cannot rely solely on traditional methods; it demands modernized skills honed through specialized academic training.</w:t>
      </w:r>
    </w:p>
    <w:p>
      <w:pPr>
        <w:pStyle w:val="BodyText"/>
      </w:pPr>
      <w:r>
        <w:t xml:space="preserve">This Scholarship Application Letter serves not merely as a personal request, but as a strategic investment in Sri Lanka's future security landscape. The Advanced Certificate program directly addresses critical gaps I've identified during my service in Colombo—particularly in counter-terrorism intelligence analysis and trauma-informed community policing. For instance, while managing the 2023 Colombo International Airport security incident, I recognized how fragmented communication between police units and international agencies hindered rapid response. The scholarship would enable me to study cross-agency coordination frameworks used by global forces like Singapore's Police Force, adapting these models for Sri Lanka Colombo's unique urban environment where population density exceeds 10,000 per square kilometer.</w:t>
      </w:r>
    </w:p>
    <w:p>
      <w:pPr>
        <w:pStyle w:val="BodyText"/>
      </w:pPr>
      <w:r>
        <w:t xml:space="preserve">Financial considerations make this scholarship indispensable. As a mid-level Police Officer with a family of four (including two school-aged children), my current salary barely covers basic living costs in Colombo’s expensive real estate market. The program fees of LKR 1,850,000 would otherwise require diverting family savings accumulated over six years—a sacrifice I cannot afford after recently covering medical expenses for my mother's treatment. This scholarship would eliminate such burdens, allowing me to focus entirely on academic excellence rather than financial stress. More importantly, it represents a commitment from the Sri Lanka Police Service to invest in human capital; as the only officer from Colombo District selected for this program last year (a position I narrowly missed due to funding constraints), I am uniquely positioned to demonstrate ROI through tangible improvements in service delivery.</w:t>
      </w:r>
    </w:p>
    <w:p>
      <w:pPr>
        <w:pStyle w:val="BodyText"/>
      </w:pPr>
      <w:r>
        <w:t xml:space="preserve">My proposed research agenda during the scholarship directly serves Sri Lanka's national goals. I will examine "Integrating AI-Driven Predictive Policing with Cultural Sensitivity in Colombo's Multilingual Communities," a topic critical to our nation's development plan (Sri Lanka Vision 2030). By analyzing data from Colombo’s 14 police divisions, I aim to create a low-cost digital toolkit for frontline officers—such as real-time crime mapping apps that respect religious and ethnic sensitivities in areas like Bambalapitiya or Dehiwala. This work will be piloted at Colombo Central Police Station under my supervision, with findings presented to the National Police Commission. The scholarship is not merely an educational opportunity; it is a catalyst for transforming how we serve Sri Lanka Colombo’s 1.5 million residents.</w:t>
      </w:r>
    </w:p>
    <w:p>
      <w:pPr>
        <w:pStyle w:val="BodyText"/>
      </w:pPr>
      <w:r>
        <w:t xml:space="preserve">I pledge that upon completion, I will immediately implement all learnings in Colombo District through three key initiatives: (1) Establishing a Community Trust Unit to handle youth engagement programs at the Sri Lanka Police Academy in Colombo, (2) Developing standardized protocols for handling domestic violence cases—a persistent challenge in urban settings—and (3) Training 50 junior officers annually on mental health first response. My goal is to elevate Colombo's policing standards to regional benchmarks, as evidenced by my current role mentoring cadets at the Police Training School in Kotte.</w:t>
      </w:r>
    </w:p>
    <w:p>
      <w:pPr>
        <w:pStyle w:val="BodyText"/>
      </w:pPr>
      <w:r>
        <w:t xml:space="preserve">My commitment extends beyond professional duty; I view this scholarship as an opportunity to honor the legacy of Sri Lanka's Police Service. My grandfather served as a Senior Inspector during the 1971 Insurrection, and my father retired as a Deputy Superintendent in Colombo City—both embodying the service ethos that has protected our nation for generations. To fail to advance our police capabilities now would be to betray that legacy, especially as Sri Lanka Colombo faces unprecedented challenges: rising cybercrime (up 32% in 2023), tourism safety demands, and climate-induced displacement. This scholarship is my bridge toward meeting those challenges with competence.</w:t>
      </w:r>
    </w:p>
    <w:p>
      <w:pPr>
        <w:pStyle w:val="BodyText"/>
      </w:pPr>
      <w:r>
        <w:t xml:space="preserve">In conclusion, this</w:t>
      </w:r>
      <w:r>
        <w:t xml:space="preserve"> </w:t>
      </w:r>
      <w:r>
        <w:rPr>
          <w:bCs/>
          <w:b/>
        </w:rPr>
        <w:t xml:space="preserve">Scholarship Application Letter</w:t>
      </w:r>
      <w:r>
        <w:t xml:space="preserve"> </w:t>
      </w:r>
      <w:r>
        <w:t xml:space="preserve">represents more than an individual's ambition—it is a strategic alignment of personal capability with national security imperatives. I have attached all required documents: service record, performance evaluations from Colombo District, and the program syllabus detailing how my proposed study meets Sri Lanka's Police Service Development Plan. With your approval, I will become a resource for innovation in Sri Lanka Colombo’s policing model while embodying the highest ideals of a Police Officer in our nation. Thank you for considering this application with the seriousness it deserves.</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Inspector (Rank)</w:t>
      </w:r>
    </w:p>
    <w:p>
      <w:pPr>
        <w:pStyle w:val="BodyText"/>
      </w:pPr>
      <w:r>
        <w:t xml:space="preserve">Colombo District Police Headquarters</w:t>
      </w:r>
    </w:p>
    <w:p>
      <w:pPr>
        <w:pStyle w:val="BodyText"/>
      </w:pPr>
      <w:r>
        <w:t xml:space="preserve">Signature</w:t>
      </w:r>
    </w:p>
    <w:p>
      <w:pPr>
        <w:pStyle w:val="BodyText"/>
      </w:pPr>
      <w:r>
        <w:rPr>
          <w:bCs/>
          <w:b/>
        </w:rPr>
        <w:t xml:space="preserve">Attachments:</w:t>
      </w:r>
      <w:r>
        <w:t xml:space="preserve"> </w:t>
      </w:r>
      <w:r>
        <w:t xml:space="preserve">Service Record, Performance Evaluations (2018-2023), Program Syllabus, Police Academy Training Certificates</w:t>
      </w:r>
    </w:p>
    <w:p>
      <w:pPr>
        <w:pStyle w:val="BodyText"/>
      </w:pPr>
      <w:r>
        <w:t xml:space="preserve">This Scholarship Application Letter is written by a serving Police Officer committed to advancing Sri Lanka Colombo's security through education and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 Sri Lanka Colombo</dc:title>
  <dc:creator/>
  <dc:language>en</dc:language>
  <cp:keywords/>
  <dcterms:created xsi:type="dcterms:W3CDTF">2026-07-23T18:21:49Z</dcterms:created>
  <dcterms:modified xsi:type="dcterms:W3CDTF">2026-07-23T18:21:49Z</dcterms:modified>
</cp:coreProperties>
</file>

<file path=docProps/custom.xml><?xml version="1.0" encoding="utf-8"?>
<Properties xmlns="http://schemas.openxmlformats.org/officeDocument/2006/custom-properties" xmlns:vt="http://schemas.openxmlformats.org/officeDocument/2006/docPropsVTypes"/>
</file>